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Osaka</w:t>
      </w:r>
    </w:p>
    <w:bookmarkStart w:id="25" w:name="X66863e7c4dc63c754e0d440ff2f6675ac7b65a1"/>
    <w:p>
      <w:pPr>
        <w:pStyle w:val="Heading1"/>
      </w:pPr>
      <w:r>
        <w:t xml:space="preserve">Cover Letter for Police Officer Position in Japan Osaka</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 or "Osaka Prefectural Police Department"</w:t>
      </w:r>
      <w:r>
        <w:t xml:space="preserve"> </w:t>
      </w:r>
      <w:r>
        <w:t xml:space="preserve">1-1-1 Nakanoshima, Kita-ku, Osaka-shi</w:t>
      </w:r>
      <w:r>
        <w:br/>
      </w:r>
      <w:r>
        <w:t xml:space="preserve">Osaka, Japan</w:t>
      </w:r>
    </w:p>
    <w:bookmarkStart w:id="24" w:name="dear-hiring-committee"/>
    <w:p>
      <w:pPr>
        <w:pStyle w:val="Heading2"/>
      </w:pPr>
      <w:r>
        <w:t xml:space="preserve">Dear Hiring Committee,</w:t>
      </w:r>
    </w:p>
    <w:p>
      <w:pPr>
        <w:pStyle w:val="FirstParagraph"/>
      </w:pPr>
      <w:r>
        <w:t xml:space="preserve">I am writing to express my sincere interest in the Police Officer position within the Osaka Prefectural Police Department. As a dedicated individual with a strong commitment to public service, I am eager to contribute my skills, knowledge, and passion for community safety to the vibrant and dynamic environment of Japan Osaka. This opportunity aligns perfectly with my career aspirations and values, as I have always been inspired by the exemplary work of law enforcement professionals in maintaining order, justice, and harmony in society.</w:t>
      </w:r>
    </w:p>
    <w:p>
      <w:pPr>
        <w:pStyle w:val="BodyText"/>
      </w:pPr>
      <w:r>
        <w:t xml:space="preserve">Having grown up with a deep respect for the role of police officers in fostering trust and security within communities, I am particularly drawn to Osaka’s unique cultural landscape. As one of Japan’s most bustling cities, Osaka is a hub of innovation, tradition, and diversity. The challenges faced by law enforcement here—ranging from managing urban populations to preserving historical sites and ensuring the safety of its citizens during major events—require a blend of adaptability, cultural sensitivity, and unwavering integrity. I am confident that my background in [mention relevant experience, e.g., "community engagement," "public safety training," or "criminal justice studies"] equips me to meet these demands effectively.</w:t>
      </w:r>
    </w:p>
    <w:bookmarkStart w:id="20" w:name="why-osaka-a-commitment-to-service"/>
    <w:p>
      <w:pPr>
        <w:pStyle w:val="Heading3"/>
      </w:pPr>
      <w:r>
        <w:t xml:space="preserve">Why Osaka? A Commitment to Service</w:t>
      </w:r>
    </w:p>
    <w:p>
      <w:pPr>
        <w:pStyle w:val="FirstParagraph"/>
      </w:pPr>
      <w:r>
        <w:t xml:space="preserve">The role of a Police Officer in Japan is deeply rooted in the principles of respect, discipline, and service. In Osaka, this responsibility is amplified by the city’s distinct character. From the bustling streets of Dotonbori to the serene temples of Shitennoji, every corner of Osaka presents unique opportunities to make a difference. As a Police Officer in this region, I aim to uphold the values that define Japanese society: precision, teamwork, and a relentless pursuit of justice. I am particularly inspired by the Osaka Prefectural Police’s emphasis on proactive community policing and its dedication to fostering partnerships between officers and residents.</w:t>
      </w:r>
    </w:p>
    <w:bookmarkEnd w:id="20"/>
    <w:bookmarkStart w:id="21" w:name="skills-and-qualifications"/>
    <w:p>
      <w:pPr>
        <w:pStyle w:val="Heading3"/>
      </w:pPr>
      <w:r>
        <w:t xml:space="preserve">Skills and Qualifications</w:t>
      </w:r>
    </w:p>
    <w:p>
      <w:pPr>
        <w:pStyle w:val="FirstParagraph"/>
      </w:pPr>
      <w:r>
        <w:t xml:space="preserve">My qualifications as a Police Officer are built on a foundation of [mention relevant skills, e.g., "criminal investigation," "emergency response," or "multilingual communication"]. I have completed [mention specific training programs, certifications, or degrees], which have provided me with the technical knowledge and practical experience necessary to excel in law enforcement. For instance, my certification in [specific field, e.g., "community conflict resolution"] has enabled me to navigate complex situations with empathy and professionalism. Additionally, my ability to work collaboratively in high-pressure environments ensures that I can contribute effectively to the Osaka Police Department’s mission of safeguarding the city’s residents and visitors.</w:t>
      </w:r>
    </w:p>
    <w:p>
      <w:pPr>
        <w:pStyle w:val="BodyText"/>
      </w:pPr>
      <w:r>
        <w:t xml:space="preserve">One of my core strengths lies in my cultural adaptability. Having studied Japanese language and customs during [mention relevant experience, e.g., "a study abroad program" or "professional training"], I am well-prepared to engage with Osaka’s diverse population. Understanding the nuances of Japanese etiquette, communication styles, and societal expectations is essential for building trust within the community. I am also committed to continuous learning, as I recognize that effective policing requires a deep understanding of local laws, traditions, and challenges.</w:t>
      </w:r>
    </w:p>
    <w:bookmarkEnd w:id="21"/>
    <w:bookmarkStart w:id="22" w:name="values-aligned-with-osakas-needs"/>
    <w:p>
      <w:pPr>
        <w:pStyle w:val="Heading3"/>
      </w:pPr>
      <w:r>
        <w:t xml:space="preserve">Values Aligned with Osaka’s Needs</w:t>
      </w:r>
    </w:p>
    <w:p>
      <w:pPr>
        <w:pStyle w:val="FirstParagraph"/>
      </w:pPr>
      <w:r>
        <w:t xml:space="preserve">The role of a Police Officer in Japan is not merely about enforcing laws but also about being a guardian of peace and safety. In Osaka, this responsibility is magnified by the city’s status as a global business and cultural center. I am particularly passionate about addressing issues such as [mention specific areas, e.g., "urban safety," "tourism-related crime," or "public health initiatives"], which are critical to maintaining Osaka’s reputation as a welcoming and secure destination. My proactive approach to problem-solving and my ability to remain calm under pressure make me well-suited for the dynamic nature of police work in this region.</w:t>
      </w:r>
    </w:p>
    <w:p>
      <w:pPr>
        <w:pStyle w:val="BodyText"/>
      </w:pPr>
      <w:r>
        <w:t xml:space="preserve">Furthermore, I deeply respect the Japanese concept of *wa* (harmony), which emphasizes collective well-being and mutual respect. As a Police Officer, I aim to embody this philosophy by fostering positive relationships between law enforcement and the public. Whether it is through community outreach programs, educational initiatives, or collaborative efforts with local organizations, I am dedicated to creating a safer and more inclusive Osaka for all.</w:t>
      </w:r>
    </w:p>
    <w:bookmarkEnd w:id="22"/>
    <w:bookmarkStart w:id="23" w:name="conclusion"/>
    <w:p>
      <w:pPr>
        <w:pStyle w:val="Heading3"/>
      </w:pPr>
      <w:r>
        <w:t xml:space="preserve">Conclusion</w:t>
      </w:r>
    </w:p>
    <w:p>
      <w:pPr>
        <w:pStyle w:val="FirstParagraph"/>
      </w:pPr>
      <w:r>
        <w:t xml:space="preserve">In conclusion, I am enthusiastic about the opportunity to join the Osaka Prefectural Police Department and contribute my skills, dedication, and passion for public service. The unique challenges and rewards of working as a Police Officer in Japan Osaka align perfectly with my career goals and personal values. I am eager to bring my background in [mention relevant field] and my commitment to excellence to this role, ensuring that I support the department’s mission of protecting the people of Osaka with integrity and compassion.</w:t>
      </w:r>
    </w:p>
    <w:p>
      <w:pPr>
        <w:pStyle w:val="BodyText"/>
      </w:pPr>
      <w:r>
        <w:t xml:space="preserve">Thank you for considering my application. I would be honored to discuss how my qualifications align with the needs of your team. Please feel free to contact me at [your phone number] or [your email address] at your earliest convenience. I look forward to the opportunity to contribute to the continued success of the Osaka Police Department.</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Japan Osaka</dc:title>
  <dc:creator/>
  <dc:language>en</dc:language>
  <cp:keywords/>
  <dcterms:created xsi:type="dcterms:W3CDTF">2026-07-23T16:49:50Z</dcterms:created>
  <dcterms:modified xsi:type="dcterms:W3CDTF">2026-07-23T16:49:50Z</dcterms:modified>
</cp:coreProperties>
</file>

<file path=docProps/custom.xml><?xml version="1.0" encoding="utf-8"?>
<Properties xmlns="http://schemas.openxmlformats.org/officeDocument/2006/custom-properties" xmlns:vt="http://schemas.openxmlformats.org/officeDocument/2006/docPropsVTypes"/>
</file>